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1302D" w14:textId="322E285B" w:rsidR="0042318E" w:rsidRDefault="0042318E" w:rsidP="0042318E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color w:val="000000"/>
          <w:sz w:val="28"/>
          <w:szCs w:val="28"/>
        </w:rPr>
      </w:pPr>
      <w:r w:rsidRPr="00372077">
        <w:rPr>
          <w:rFonts w:ascii="Arial" w:hAnsi="Arial" w:cs="Arial"/>
          <w:b/>
          <w:color w:val="000000"/>
          <w:sz w:val="28"/>
          <w:szCs w:val="28"/>
        </w:rPr>
        <w:t>BIA-660D Final Project Proposal</w:t>
      </w:r>
      <w:r>
        <w:rPr>
          <w:rFonts w:ascii="Arial" w:hAnsi="Arial" w:cs="Arial"/>
          <w:b/>
          <w:color w:val="000000"/>
          <w:sz w:val="28"/>
          <w:szCs w:val="28"/>
        </w:rPr>
        <w:t xml:space="preserve"> - </w:t>
      </w:r>
      <w:r>
        <w:rPr>
          <w:rFonts w:ascii="Arial" w:hAnsi="Arial" w:cs="Arial"/>
          <w:b/>
          <w:color w:val="000000"/>
          <w:sz w:val="28"/>
          <w:szCs w:val="28"/>
        </w:rPr>
        <w:t>RS</w:t>
      </w:r>
    </w:p>
    <w:p w14:paraId="08BB9D45" w14:textId="6FA02BBF" w:rsidR="0042318E" w:rsidRPr="0042318E" w:rsidRDefault="0042318E" w:rsidP="0042318E">
      <w:pPr>
        <w:pStyle w:val="NormalWeb"/>
        <w:spacing w:before="0" w:beforeAutospacing="0" w:after="0" w:afterAutospacing="0"/>
        <w:jc w:val="center"/>
        <w:rPr>
          <w:b/>
          <w:bCs/>
          <w:color w:val="000000"/>
          <w:sz w:val="22"/>
          <w:szCs w:val="22"/>
        </w:rPr>
      </w:pPr>
      <w:r w:rsidRPr="0042318E">
        <w:rPr>
          <w:b/>
          <w:bCs/>
          <w:color w:val="000000"/>
          <w:sz w:val="22"/>
          <w:szCs w:val="22"/>
        </w:rPr>
        <w:t>Data Analyst / Scientist Listing</w:t>
      </w:r>
      <w:r w:rsidRPr="0042318E">
        <w:rPr>
          <w:b/>
          <w:bCs/>
          <w:color w:val="000000"/>
          <w:sz w:val="22"/>
          <w:szCs w:val="22"/>
        </w:rPr>
        <w:t xml:space="preserve"> </w:t>
      </w:r>
      <w:r w:rsidRPr="0042318E">
        <w:rPr>
          <w:b/>
          <w:bCs/>
          <w:color w:val="000000"/>
          <w:sz w:val="22"/>
          <w:szCs w:val="22"/>
        </w:rPr>
        <w:t>Crawling</w:t>
      </w:r>
      <w:r>
        <w:rPr>
          <w:b/>
          <w:bCs/>
          <w:color w:val="000000"/>
          <w:sz w:val="22"/>
          <w:szCs w:val="22"/>
        </w:rPr>
        <w:t xml:space="preserve"> &amp; Analytics</w:t>
      </w:r>
    </w:p>
    <w:p w14:paraId="5EA6B381" w14:textId="77777777" w:rsidR="0042318E" w:rsidRDefault="0042318E" w:rsidP="0042318E">
      <w:pPr>
        <w:pStyle w:val="NormalWeb"/>
        <w:spacing w:before="0" w:beforeAutospacing="0" w:after="0" w:afterAutospacing="0"/>
      </w:pPr>
    </w:p>
    <w:p w14:paraId="3C413F5E" w14:textId="2F42F9E0" w:rsidR="0042318E" w:rsidRPr="0042318E" w:rsidRDefault="0042318E" w:rsidP="0042318E">
      <w:pPr>
        <w:pStyle w:val="NormalWeb"/>
        <w:spacing w:before="0" w:beforeAutospacing="0" w:after="0" w:afterAutospacing="0"/>
      </w:pPr>
      <w:r w:rsidRPr="00F4196A">
        <w:rPr>
          <w:rFonts w:ascii="Arial" w:hAnsi="Arial" w:cs="Arial"/>
          <w:b/>
          <w:bCs/>
          <w:color w:val="000000"/>
          <w:sz w:val="22"/>
          <w:szCs w:val="22"/>
        </w:rPr>
        <w:t>Members:</w:t>
      </w:r>
      <w:r>
        <w:rPr>
          <w:color w:val="000000"/>
          <w:sz w:val="28"/>
          <w:szCs w:val="28"/>
        </w:rPr>
        <w:t xml:space="preserve"> </w:t>
      </w:r>
      <w:r w:rsidRPr="00F4196A">
        <w:rPr>
          <w:rFonts w:ascii="Arial" w:hAnsi="Arial" w:cs="Arial"/>
          <w:bCs/>
          <w:color w:val="000000"/>
          <w:sz w:val="22"/>
          <w:szCs w:val="22"/>
        </w:rPr>
        <w:t>Rui Song</w:t>
      </w:r>
    </w:p>
    <w:p w14:paraId="2E28DB61" w14:textId="77777777" w:rsidR="0042318E" w:rsidRDefault="0042318E" w:rsidP="0042318E"/>
    <w:p w14:paraId="7074F718" w14:textId="77777777" w:rsidR="0042318E" w:rsidRDefault="0042318E" w:rsidP="0042318E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Project initiative</w:t>
      </w:r>
    </w:p>
    <w:p w14:paraId="52385246" w14:textId="7AF3D2E0" w:rsidR="0042318E" w:rsidRDefault="00863BBF" w:rsidP="0042318E">
      <w:pPr>
        <w:pStyle w:val="NormalWeb"/>
        <w:shd w:val="clear" w:color="auto" w:fill="FFFFFF"/>
        <w:spacing w:before="180" w:beforeAutospacing="0" w:after="180" w:afterAutospacing="0"/>
      </w:pPr>
      <w:r>
        <w:rPr>
          <w:color w:val="000000"/>
          <w:sz w:val="22"/>
          <w:szCs w:val="22"/>
        </w:rPr>
        <w:t>People considering taking trips as an essential way of recreation, it is pleasant to go to new place, to see new scenery, to meet new people</w:t>
      </w:r>
      <w:r w:rsidR="00601BB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="00601BB8">
        <w:rPr>
          <w:color w:val="000000"/>
          <w:sz w:val="22"/>
          <w:szCs w:val="22"/>
        </w:rPr>
        <w:t>b</w:t>
      </w:r>
      <w:r>
        <w:rPr>
          <w:color w:val="000000"/>
          <w:sz w:val="22"/>
          <w:szCs w:val="22"/>
        </w:rPr>
        <w:t>ut the planning of a trip</w:t>
      </w:r>
      <w:r w:rsidR="00284404">
        <w:rPr>
          <w:color w:val="000000"/>
          <w:sz w:val="22"/>
          <w:szCs w:val="22"/>
        </w:rPr>
        <w:t xml:space="preserve"> is not</w:t>
      </w:r>
      <w:r>
        <w:rPr>
          <w:color w:val="000000"/>
          <w:sz w:val="22"/>
          <w:szCs w:val="22"/>
        </w:rPr>
        <w:t xml:space="preserve"> always eas</w:t>
      </w:r>
      <w:r w:rsidR="00284404">
        <w:rPr>
          <w:color w:val="000000"/>
          <w:sz w:val="22"/>
          <w:szCs w:val="22"/>
        </w:rPr>
        <w:t>y</w:t>
      </w:r>
      <w:r w:rsidR="00601BB8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  <w:r w:rsidR="00601BB8">
        <w:rPr>
          <w:color w:val="000000"/>
          <w:sz w:val="22"/>
          <w:szCs w:val="22"/>
        </w:rPr>
        <w:t>H</w:t>
      </w:r>
      <w:r w:rsidR="00284404">
        <w:rPr>
          <w:color w:val="000000"/>
          <w:sz w:val="22"/>
          <w:szCs w:val="22"/>
        </w:rPr>
        <w:t xml:space="preserve">ousing for example, is particularly hard to decide, due to </w:t>
      </w:r>
      <w:r w:rsidR="00601BB8">
        <w:rPr>
          <w:color w:val="000000"/>
          <w:sz w:val="22"/>
          <w:szCs w:val="22"/>
        </w:rPr>
        <w:t xml:space="preserve">the constrains of transportation, </w:t>
      </w:r>
      <w:r w:rsidR="00284404">
        <w:rPr>
          <w:color w:val="000000"/>
          <w:sz w:val="22"/>
          <w:szCs w:val="22"/>
        </w:rPr>
        <w:t xml:space="preserve">budget, space quality. Airbnb, </w:t>
      </w:r>
      <w:r w:rsidR="00601BB8">
        <w:rPr>
          <w:color w:val="000000"/>
          <w:sz w:val="22"/>
          <w:szCs w:val="22"/>
        </w:rPr>
        <w:t xml:space="preserve">provides a new route to solve this problem and has greatly enriched </w:t>
      </w:r>
      <w:r w:rsidR="0081475D">
        <w:rPr>
          <w:color w:val="000000"/>
          <w:sz w:val="22"/>
          <w:szCs w:val="22"/>
        </w:rPr>
        <w:t>people’s option. Yet it gets mundane and time consuming to find a satisfying one</w:t>
      </w:r>
      <w:r w:rsidR="0070677B">
        <w:rPr>
          <w:color w:val="000000"/>
          <w:sz w:val="22"/>
          <w:szCs w:val="22"/>
        </w:rPr>
        <w:t xml:space="preserve">. With programming and analytic skills explored in this course, I hope to improve the user experience. </w:t>
      </w:r>
    </w:p>
    <w:p w14:paraId="55B91953" w14:textId="77777777" w:rsidR="0042318E" w:rsidRDefault="0042318E" w:rsidP="0042318E"/>
    <w:p w14:paraId="390D7373" w14:textId="77777777" w:rsidR="0042318E" w:rsidRDefault="0042318E" w:rsidP="0042318E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Goal</w:t>
      </w:r>
    </w:p>
    <w:p w14:paraId="457BB446" w14:textId="317C6799" w:rsidR="0070677B" w:rsidRDefault="0070677B" w:rsidP="0070677B">
      <w:pPr>
        <w:pStyle w:val="NormalWeb"/>
        <w:shd w:val="clear" w:color="auto" w:fill="FFFFFF"/>
        <w:spacing w:before="180" w:beforeAutospacing="0" w:after="18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o improve user experience can be too general, therefore to be more precisely, I am targeting shortening the overall time to find the right list as the project objective. The measure of which will involve experimental design.</w:t>
      </w:r>
    </w:p>
    <w:p w14:paraId="6F0E9474" w14:textId="3A267A77" w:rsidR="0042318E" w:rsidRDefault="0070677B" w:rsidP="0070677B">
      <w:pPr>
        <w:pStyle w:val="NormalWeb"/>
        <w:shd w:val="clear" w:color="auto" w:fill="FFFFFF"/>
        <w:spacing w:before="180" w:beforeAutospacing="0" w:after="180" w:afterAutospacing="0"/>
        <w:rPr>
          <w:color w:val="000000"/>
          <w:sz w:val="22"/>
          <w:szCs w:val="22"/>
        </w:rPr>
      </w:pPr>
      <w:r w:rsidRPr="0070677B">
        <w:rPr>
          <w:color w:val="000000"/>
          <w:sz w:val="22"/>
          <w:szCs w:val="22"/>
        </w:rPr>
        <w:t xml:space="preserve">To achieve this </w:t>
      </w:r>
      <w:r>
        <w:rPr>
          <w:color w:val="000000"/>
          <w:sz w:val="22"/>
          <w:szCs w:val="22"/>
        </w:rPr>
        <w:t>broad goal</w:t>
      </w:r>
      <w:r w:rsidR="00452097">
        <w:rPr>
          <w:color w:val="000000"/>
          <w:sz w:val="22"/>
          <w:szCs w:val="22"/>
        </w:rPr>
        <w:t xml:space="preserve">, the project </w:t>
      </w:r>
      <w:r>
        <w:rPr>
          <w:color w:val="000000"/>
          <w:sz w:val="22"/>
          <w:szCs w:val="22"/>
        </w:rPr>
        <w:t>will involve the following steps</w:t>
      </w:r>
      <w:r w:rsidR="00452097">
        <w:rPr>
          <w:color w:val="000000"/>
          <w:sz w:val="22"/>
          <w:szCs w:val="22"/>
        </w:rPr>
        <w:t>:</w:t>
      </w:r>
    </w:p>
    <w:p w14:paraId="30A3BF2C" w14:textId="758994DA" w:rsidR="00452097" w:rsidRDefault="00452097" w:rsidP="00F4196A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imit geological locations to selected ones, each of which should be a travel attraction (Miami, Oreland, NYC, LA, SF, BOSTON, etc.) Scrape listings from these cities.</w:t>
      </w:r>
    </w:p>
    <w:p w14:paraId="63EAE25D" w14:textId="54DE8289" w:rsidR="00452097" w:rsidRDefault="00452097" w:rsidP="00F4196A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uild filter and model to </w:t>
      </w:r>
      <w:r w:rsidR="00081180">
        <w:rPr>
          <w:color w:val="000000"/>
          <w:sz w:val="22"/>
          <w:szCs w:val="22"/>
        </w:rPr>
        <w:t>narrow down choice for the user.</w:t>
      </w:r>
    </w:p>
    <w:p w14:paraId="44807617" w14:textId="471CA9F4" w:rsidR="00081180" w:rsidRDefault="00081180" w:rsidP="00F4196A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ovide key info screen shot of these listing accordingly and render it to the user.</w:t>
      </w:r>
    </w:p>
    <w:p w14:paraId="6DE4F84C" w14:textId="5A71E34C" w:rsidR="00081180" w:rsidRDefault="00081180" w:rsidP="00F4196A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Reference link: </w:t>
      </w:r>
      <w:r w:rsidRPr="00F4196A">
        <w:rPr>
          <w:color w:val="000000"/>
        </w:rPr>
        <w:t>http://phantomjs.org/screen-capture.html</w:t>
      </w:r>
    </w:p>
    <w:p w14:paraId="05D5BEC7" w14:textId="4206573E" w:rsidR="00081180" w:rsidRDefault="00081180" w:rsidP="00F4196A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ovide pipeline that allows the user to go back t</w:t>
      </w:r>
      <w:bookmarkStart w:id="0" w:name="_GoBack"/>
      <w:bookmarkEnd w:id="0"/>
      <w:r>
        <w:rPr>
          <w:color w:val="000000"/>
          <w:sz w:val="22"/>
          <w:szCs w:val="22"/>
        </w:rPr>
        <w:t>o the Airbnb website and make his final call.</w:t>
      </w:r>
    </w:p>
    <w:p w14:paraId="31A12E62" w14:textId="77777777" w:rsidR="00081180" w:rsidRPr="0070677B" w:rsidRDefault="00081180" w:rsidP="0070677B">
      <w:pPr>
        <w:pStyle w:val="NormalWeb"/>
        <w:shd w:val="clear" w:color="auto" w:fill="FFFFFF"/>
        <w:spacing w:before="180" w:beforeAutospacing="0" w:after="180" w:afterAutospacing="0"/>
        <w:rPr>
          <w:color w:val="000000"/>
          <w:sz w:val="22"/>
          <w:szCs w:val="22"/>
        </w:rPr>
      </w:pPr>
    </w:p>
    <w:p w14:paraId="1D620DEB" w14:textId="4F76CC12" w:rsidR="0042318E" w:rsidRDefault="0042318E" w:rsidP="0042318E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Data source</w:t>
      </w:r>
    </w:p>
    <w:p w14:paraId="4433A77B" w14:textId="4FC896E1" w:rsidR="0042318E" w:rsidRDefault="00081180" w:rsidP="0042318E">
      <w:pPr>
        <w:pStyle w:val="NormalWeb"/>
        <w:spacing w:before="0" w:beforeAutospacing="0" w:after="0" w:afterAutospacing="0"/>
        <w:rPr>
          <w:rStyle w:val="Hyperlink"/>
          <w:color w:val="1155CC"/>
          <w:sz w:val="22"/>
          <w:szCs w:val="22"/>
        </w:rPr>
      </w:pPr>
      <w:r>
        <w:rPr>
          <w:color w:val="000000"/>
          <w:sz w:val="22"/>
          <w:szCs w:val="22"/>
        </w:rPr>
        <w:t xml:space="preserve">Airbnb </w:t>
      </w:r>
      <w:hyperlink r:id="rId5" w:history="1">
        <w:r w:rsidRPr="001F46A4">
          <w:rPr>
            <w:rStyle w:val="Hyperlink"/>
            <w:sz w:val="22"/>
            <w:szCs w:val="22"/>
          </w:rPr>
          <w:t>https://www.airbnb.com/</w:t>
        </w:r>
      </w:hyperlink>
    </w:p>
    <w:p w14:paraId="5D511F63" w14:textId="33224116" w:rsidR="00081180" w:rsidRDefault="00081180" w:rsidP="0042318E">
      <w:pPr>
        <w:pStyle w:val="NormalWeb"/>
        <w:spacing w:before="0" w:beforeAutospacing="0" w:after="0" w:afterAutospacing="0"/>
      </w:pPr>
      <w:r w:rsidRPr="00081180">
        <w:rPr>
          <w:color w:val="000000"/>
          <w:sz w:val="22"/>
          <w:szCs w:val="22"/>
        </w:rPr>
        <w:t xml:space="preserve">Through web crawling or </w:t>
      </w:r>
      <w:r>
        <w:rPr>
          <w:color w:val="000000"/>
          <w:sz w:val="22"/>
          <w:szCs w:val="22"/>
        </w:rPr>
        <w:t>API</w:t>
      </w:r>
    </w:p>
    <w:p w14:paraId="283F8E5E" w14:textId="294566AB" w:rsidR="00081180" w:rsidRDefault="00081180" w:rsidP="0042318E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14:paraId="668082A3" w14:textId="77777777" w:rsidR="00081180" w:rsidRDefault="00081180" w:rsidP="0042318E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</w:p>
    <w:p w14:paraId="7903017A" w14:textId="65667FBE" w:rsidR="0042318E" w:rsidRDefault="0042318E" w:rsidP="0042318E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Analytics to be involved</w:t>
      </w:r>
    </w:p>
    <w:p w14:paraId="6E7FD528" w14:textId="77777777" w:rsidR="00081180" w:rsidRDefault="00081180" w:rsidP="00F4196A">
      <w:pPr>
        <w:pStyle w:val="NormalWeb"/>
        <w:spacing w:before="0" w:beforeAutospacing="0" w:after="0" w:afterAutospacing="0"/>
        <w:ind w:left="720"/>
        <w:rPr>
          <w:color w:val="000000"/>
          <w:sz w:val="22"/>
          <w:szCs w:val="22"/>
        </w:rPr>
      </w:pPr>
    </w:p>
    <w:p w14:paraId="776EA858" w14:textId="03253E14" w:rsidR="00F4196A" w:rsidRDefault="00F4196A" w:rsidP="00F4196A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Experimental design to measure time difference. </w:t>
      </w:r>
    </w:p>
    <w:p w14:paraId="5BDB7D7D" w14:textId="7431D8B5" w:rsidR="00376368" w:rsidRDefault="00081180" w:rsidP="00F4196A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Simple </w:t>
      </w:r>
      <w:r w:rsidR="00F4196A">
        <w:rPr>
          <w:color w:val="000000"/>
          <w:sz w:val="22"/>
          <w:szCs w:val="22"/>
        </w:rPr>
        <w:t xml:space="preserve">presentation of </w:t>
      </w:r>
      <w:r>
        <w:rPr>
          <w:color w:val="000000"/>
          <w:sz w:val="22"/>
          <w:szCs w:val="22"/>
        </w:rPr>
        <w:t xml:space="preserve">summary statistics using visualization </w:t>
      </w:r>
    </w:p>
    <w:p w14:paraId="375398C8" w14:textId="2E015BB4" w:rsidR="00F4196A" w:rsidRDefault="00F4196A" w:rsidP="00F4196A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NLP to extract key information from review</w:t>
      </w:r>
    </w:p>
    <w:p w14:paraId="0527D472" w14:textId="51FE6C7B" w:rsidR="00F4196A" w:rsidRPr="0042318E" w:rsidRDefault="00F4196A" w:rsidP="00F4196A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edictive model based on user preference and listing key metrics. </w:t>
      </w:r>
    </w:p>
    <w:sectPr w:rsidR="00F4196A" w:rsidRPr="00423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F30F4"/>
    <w:multiLevelType w:val="hybridMultilevel"/>
    <w:tmpl w:val="6972D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C243F"/>
    <w:multiLevelType w:val="hybridMultilevel"/>
    <w:tmpl w:val="5BC8A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tzA0NDI3NjAzMbVU0lEKTi0uzszPAykwrAUAz9gHtiwAAAA="/>
  </w:docVars>
  <w:rsids>
    <w:rsidRoot w:val="0042318E"/>
    <w:rsid w:val="0006158D"/>
    <w:rsid w:val="00081180"/>
    <w:rsid w:val="00284404"/>
    <w:rsid w:val="002B1448"/>
    <w:rsid w:val="00376368"/>
    <w:rsid w:val="00417AE8"/>
    <w:rsid w:val="0042318E"/>
    <w:rsid w:val="00452097"/>
    <w:rsid w:val="00601BB8"/>
    <w:rsid w:val="006606B8"/>
    <w:rsid w:val="0070677B"/>
    <w:rsid w:val="0081475D"/>
    <w:rsid w:val="00863BBF"/>
    <w:rsid w:val="00D32B4B"/>
    <w:rsid w:val="00E167BB"/>
    <w:rsid w:val="00F4196A"/>
    <w:rsid w:val="00F8532E"/>
    <w:rsid w:val="00F9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DCBF3"/>
  <w15:chartTrackingRefBased/>
  <w15:docId w15:val="{8D5A9570-D709-4691-B9FA-0ECE9E7FA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31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231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231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118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9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9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irbnb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Song</dc:creator>
  <cp:keywords/>
  <dc:description/>
  <cp:lastModifiedBy>Rui Song</cp:lastModifiedBy>
  <cp:revision>1</cp:revision>
  <cp:lastPrinted>2018-03-13T03:55:00Z</cp:lastPrinted>
  <dcterms:created xsi:type="dcterms:W3CDTF">2018-03-13T01:28:00Z</dcterms:created>
  <dcterms:modified xsi:type="dcterms:W3CDTF">2018-03-13T03:56:00Z</dcterms:modified>
</cp:coreProperties>
</file>